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7B4E6D" w14:textId="039F62D3" w:rsidR="009E48CE" w:rsidRPr="003D7739" w:rsidRDefault="009E48CE" w:rsidP="009E48CE">
      <w:pPr>
        <w:rPr>
          <w:b/>
          <w:bCs/>
          <w:noProof/>
        </w:rPr>
      </w:pPr>
      <w:bookmarkStart w:id="0" w:name="_Toc518543366"/>
      <w:r w:rsidRPr="003D7739">
        <w:rPr>
          <w:b/>
          <w:bCs/>
          <w:u w:val="single"/>
        </w:rPr>
        <w:t>MSU Water Quality</w:t>
      </w:r>
      <w:r w:rsidR="00064DAB" w:rsidRPr="003D7739">
        <w:rPr>
          <w:b/>
          <w:bCs/>
          <w:u w:val="single"/>
        </w:rPr>
        <w:t xml:space="preserve"> Lab Form (Room 1 Farrall Hall)</w:t>
      </w:r>
    </w:p>
    <w:tbl>
      <w:tblPr>
        <w:tblStyle w:val="TableGrid"/>
        <w:tblW w:w="935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619"/>
        <w:gridCol w:w="1176"/>
        <w:gridCol w:w="1080"/>
        <w:gridCol w:w="1710"/>
        <w:gridCol w:w="1350"/>
        <w:gridCol w:w="3415"/>
      </w:tblGrid>
      <w:tr w:rsidR="00CE5285" w:rsidRPr="00CE5285" w14:paraId="63A9BBD1" w14:textId="77777777" w:rsidTr="00370FDD">
        <w:trPr>
          <w:trHeight w:val="548"/>
        </w:trPr>
        <w:tc>
          <w:tcPr>
            <w:tcW w:w="2875" w:type="dxa"/>
            <w:gridSpan w:val="3"/>
          </w:tcPr>
          <w:bookmarkEnd w:id="0"/>
          <w:p w14:paraId="672A6659" w14:textId="0D704444" w:rsidR="00CE5285" w:rsidRPr="00CE5285" w:rsidRDefault="00CE5285" w:rsidP="00124A76">
            <w:pPr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Name</w:t>
            </w:r>
            <w:r>
              <w:rPr>
                <w:noProof/>
                <w:sz w:val="18"/>
                <w:szCs w:val="18"/>
              </w:rPr>
              <w:t xml:space="preserve"> of project</w:t>
            </w:r>
            <w:r w:rsidR="006229DF">
              <w:rPr>
                <w:noProof/>
                <w:sz w:val="18"/>
                <w:szCs w:val="18"/>
              </w:rPr>
              <w:t xml:space="preserve"> leader</w:t>
            </w:r>
            <w:r w:rsidRPr="00CE5285">
              <w:rPr>
                <w:noProof/>
                <w:sz w:val="18"/>
                <w:szCs w:val="18"/>
              </w:rPr>
              <w:t>:</w:t>
            </w:r>
          </w:p>
        </w:tc>
        <w:tc>
          <w:tcPr>
            <w:tcW w:w="3060" w:type="dxa"/>
            <w:gridSpan w:val="2"/>
            <w:shd w:val="clear" w:color="auto" w:fill="auto"/>
          </w:tcPr>
          <w:p w14:paraId="6DAB955C" w14:textId="7066A2A5" w:rsidR="00CE5285" w:rsidRPr="00CE5285" w:rsidRDefault="00CE5285" w:rsidP="00124A76">
            <w:pPr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 xml:space="preserve">Sample </w:t>
            </w:r>
            <w:r w:rsidR="009F0A6F">
              <w:rPr>
                <w:noProof/>
                <w:sz w:val="18"/>
                <w:szCs w:val="18"/>
              </w:rPr>
              <w:t>delivery</w:t>
            </w:r>
            <w:r w:rsidRPr="00CE5285">
              <w:rPr>
                <w:noProof/>
                <w:sz w:val="18"/>
                <w:szCs w:val="18"/>
              </w:rPr>
              <w:t xml:space="preserve"> date:</w:t>
            </w:r>
          </w:p>
        </w:tc>
        <w:tc>
          <w:tcPr>
            <w:tcW w:w="3415" w:type="dxa"/>
            <w:shd w:val="clear" w:color="auto" w:fill="auto"/>
          </w:tcPr>
          <w:p w14:paraId="0A37501D" w14:textId="7DF237B6" w:rsidR="00CE5285" w:rsidRPr="00CE5285" w:rsidRDefault="00563D6A" w:rsidP="00124A76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Name of delivery person</w:t>
            </w:r>
            <w:r w:rsidR="00CE5285" w:rsidRPr="00CE5285">
              <w:rPr>
                <w:noProof/>
                <w:sz w:val="18"/>
                <w:szCs w:val="18"/>
              </w:rPr>
              <w:t>:</w:t>
            </w:r>
          </w:p>
        </w:tc>
      </w:tr>
      <w:tr w:rsidR="000001DD" w:rsidRPr="00CE5285" w14:paraId="5BFE8C4F" w14:textId="77777777" w:rsidTr="00370FDD">
        <w:trPr>
          <w:trHeight w:val="530"/>
        </w:trPr>
        <w:tc>
          <w:tcPr>
            <w:tcW w:w="2875" w:type="dxa"/>
            <w:gridSpan w:val="3"/>
          </w:tcPr>
          <w:p w14:paraId="76AD7AF2" w14:textId="1184C798" w:rsidR="000001DD" w:rsidRPr="00CE5285" w:rsidRDefault="00BF1D2A" w:rsidP="00124A76">
            <w:pPr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Email:</w:t>
            </w:r>
          </w:p>
        </w:tc>
        <w:tc>
          <w:tcPr>
            <w:tcW w:w="3060" w:type="dxa"/>
            <w:gridSpan w:val="2"/>
            <w:shd w:val="clear" w:color="auto" w:fill="auto"/>
          </w:tcPr>
          <w:p w14:paraId="7852936A" w14:textId="44B79E92" w:rsidR="000001DD" w:rsidRPr="00CE5285" w:rsidRDefault="00BF1D2A" w:rsidP="00124A76">
            <w:pPr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Phone:</w:t>
            </w:r>
          </w:p>
        </w:tc>
        <w:tc>
          <w:tcPr>
            <w:tcW w:w="3415" w:type="dxa"/>
            <w:shd w:val="clear" w:color="auto" w:fill="auto"/>
          </w:tcPr>
          <w:p w14:paraId="12EE534E" w14:textId="6997C34C" w:rsidR="000001DD" w:rsidRPr="00CE5285" w:rsidRDefault="001E297C" w:rsidP="00124A76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ompany or department:</w:t>
            </w:r>
          </w:p>
        </w:tc>
      </w:tr>
      <w:tr w:rsidR="00D04DA0" w:rsidRPr="00CE5285" w14:paraId="29530B88" w14:textId="77777777" w:rsidTr="00370FDD">
        <w:trPr>
          <w:trHeight w:val="530"/>
        </w:trPr>
        <w:tc>
          <w:tcPr>
            <w:tcW w:w="5935" w:type="dxa"/>
            <w:gridSpan w:val="5"/>
          </w:tcPr>
          <w:p w14:paraId="6900B85B" w14:textId="2554CFE7" w:rsidR="00D04DA0" w:rsidRPr="00CE5285" w:rsidRDefault="000D20C3" w:rsidP="00124A76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A</w:t>
            </w:r>
            <w:r w:rsidR="00BF1D2A" w:rsidRPr="00CE5285">
              <w:rPr>
                <w:noProof/>
                <w:sz w:val="18"/>
                <w:szCs w:val="18"/>
              </w:rPr>
              <w:t>ddress</w:t>
            </w:r>
            <w:r w:rsidR="00BF1D2A">
              <w:rPr>
                <w:noProof/>
                <w:sz w:val="18"/>
                <w:szCs w:val="18"/>
              </w:rPr>
              <w:t xml:space="preserve"> and zip code</w:t>
            </w:r>
            <w:r w:rsidR="00BF1D2A" w:rsidRPr="00CE5285">
              <w:rPr>
                <w:noProof/>
                <w:sz w:val="18"/>
                <w:szCs w:val="18"/>
              </w:rPr>
              <w:t>:</w:t>
            </w:r>
          </w:p>
        </w:tc>
        <w:tc>
          <w:tcPr>
            <w:tcW w:w="3415" w:type="dxa"/>
            <w:shd w:val="clear" w:color="auto" w:fill="auto"/>
          </w:tcPr>
          <w:p w14:paraId="5BAD7AF6" w14:textId="2E4DCAA7" w:rsidR="00D04DA0" w:rsidRPr="00CE5285" w:rsidRDefault="00D71AF1" w:rsidP="00124A76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Account number (for MSU only):</w:t>
            </w:r>
          </w:p>
        </w:tc>
      </w:tr>
      <w:tr w:rsidR="006D7C8B" w:rsidRPr="00CE5285" w14:paraId="542629D9" w14:textId="77777777" w:rsidTr="00370FDD">
        <w:trPr>
          <w:trHeight w:val="620"/>
        </w:trPr>
        <w:tc>
          <w:tcPr>
            <w:tcW w:w="5935" w:type="dxa"/>
            <w:gridSpan w:val="5"/>
          </w:tcPr>
          <w:p w14:paraId="063C8441" w14:textId="5CBA1310" w:rsidR="006D7C8B" w:rsidRPr="00CE5285" w:rsidRDefault="00DE4321" w:rsidP="00124A76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ample source</w:t>
            </w:r>
            <w:r w:rsidR="00C46229">
              <w:rPr>
                <w:noProof/>
                <w:sz w:val="18"/>
                <w:szCs w:val="18"/>
              </w:rPr>
              <w:t xml:space="preserve"> (</w:t>
            </w:r>
            <w:r>
              <w:rPr>
                <w:noProof/>
                <w:sz w:val="18"/>
                <w:szCs w:val="18"/>
              </w:rPr>
              <w:t>d</w:t>
            </w:r>
            <w:r w:rsidR="00E63B6D">
              <w:rPr>
                <w:noProof/>
                <w:sz w:val="18"/>
                <w:szCs w:val="18"/>
              </w:rPr>
              <w:t xml:space="preserve">rainage </w:t>
            </w:r>
            <w:r w:rsidR="00C46229">
              <w:rPr>
                <w:noProof/>
                <w:sz w:val="18"/>
                <w:szCs w:val="18"/>
              </w:rPr>
              <w:t xml:space="preserve">tile outlet, </w:t>
            </w:r>
            <w:r>
              <w:rPr>
                <w:noProof/>
                <w:sz w:val="18"/>
                <w:szCs w:val="18"/>
              </w:rPr>
              <w:t xml:space="preserve">lake, river, </w:t>
            </w:r>
            <w:r w:rsidR="00286159">
              <w:rPr>
                <w:noProof/>
                <w:sz w:val="18"/>
                <w:szCs w:val="18"/>
              </w:rPr>
              <w:t>ditch</w:t>
            </w:r>
            <w:r>
              <w:rPr>
                <w:noProof/>
                <w:sz w:val="18"/>
                <w:szCs w:val="18"/>
              </w:rPr>
              <w:t>, etc.</w:t>
            </w:r>
            <w:r w:rsidR="00C46229">
              <w:rPr>
                <w:noProof/>
                <w:sz w:val="18"/>
                <w:szCs w:val="18"/>
              </w:rPr>
              <w:t>):</w:t>
            </w:r>
          </w:p>
        </w:tc>
        <w:tc>
          <w:tcPr>
            <w:tcW w:w="3415" w:type="dxa"/>
            <w:shd w:val="clear" w:color="auto" w:fill="auto"/>
          </w:tcPr>
          <w:p w14:paraId="5AAA5906" w14:textId="207337B2" w:rsidR="006D7C8B" w:rsidRPr="00CE5285" w:rsidRDefault="005460B4" w:rsidP="00124A76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ample storage</w:t>
            </w:r>
            <w:r w:rsidR="00DF0389">
              <w:rPr>
                <w:noProof/>
                <w:sz w:val="18"/>
                <w:szCs w:val="18"/>
              </w:rPr>
              <w:t xml:space="preserve"> before delivery</w:t>
            </w:r>
            <w:r w:rsidR="006B220D">
              <w:rPr>
                <w:noProof/>
                <w:sz w:val="18"/>
                <w:szCs w:val="18"/>
              </w:rPr>
              <w:t xml:space="preserve"> (refrigerated or frozen)</w:t>
            </w:r>
            <w:r w:rsidR="00DF0389">
              <w:rPr>
                <w:noProof/>
                <w:sz w:val="18"/>
                <w:szCs w:val="18"/>
              </w:rPr>
              <w:t>:</w:t>
            </w:r>
          </w:p>
        </w:tc>
      </w:tr>
      <w:tr w:rsidR="00DC2BA2" w:rsidRPr="00CE5285" w14:paraId="0C2ADAE8" w14:textId="77777777" w:rsidTr="006B220D">
        <w:tblPrEx>
          <w:shd w:val="clear" w:color="auto" w:fill="auto"/>
        </w:tblPrEx>
        <w:tc>
          <w:tcPr>
            <w:tcW w:w="619" w:type="dxa"/>
            <w:shd w:val="clear" w:color="auto" w:fill="auto"/>
          </w:tcPr>
          <w:p w14:paraId="6D9BB958" w14:textId="65403CD9" w:rsidR="00DC2BA2" w:rsidRPr="00CE5285" w:rsidRDefault="0DE3C00F" w:rsidP="71440252">
            <w:pPr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CE5285">
              <w:rPr>
                <w:b/>
                <w:bCs/>
                <w:noProof/>
                <w:sz w:val="18"/>
                <w:szCs w:val="18"/>
              </w:rPr>
              <w:t xml:space="preserve">ID </w:t>
            </w:r>
            <w:r w:rsidR="44B0283C" w:rsidRPr="00CE5285">
              <w:rPr>
                <w:b/>
                <w:bCs/>
                <w:noProof/>
                <w:sz w:val="18"/>
                <w:szCs w:val="18"/>
              </w:rPr>
              <w:t>#</w:t>
            </w:r>
          </w:p>
        </w:tc>
        <w:tc>
          <w:tcPr>
            <w:tcW w:w="1176" w:type="dxa"/>
            <w:shd w:val="clear" w:color="auto" w:fill="auto"/>
          </w:tcPr>
          <w:p w14:paraId="397E74CB" w14:textId="77777777" w:rsidR="00DC2BA2" w:rsidRPr="00CE5285" w:rsidRDefault="0DE3C00F" w:rsidP="71440252">
            <w:pPr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CE5285">
              <w:rPr>
                <w:b/>
                <w:bCs/>
                <w:noProof/>
                <w:sz w:val="18"/>
                <w:szCs w:val="18"/>
              </w:rPr>
              <w:t>Collection Date</w:t>
            </w:r>
          </w:p>
        </w:tc>
        <w:tc>
          <w:tcPr>
            <w:tcW w:w="1080" w:type="dxa"/>
          </w:tcPr>
          <w:p w14:paraId="05F940E9" w14:textId="7FD26414" w:rsidR="00DC2BA2" w:rsidRPr="00CE5285" w:rsidRDefault="0DE3C00F" w:rsidP="71440252">
            <w:pPr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CE5285">
              <w:rPr>
                <w:b/>
                <w:bCs/>
                <w:noProof/>
                <w:sz w:val="18"/>
                <w:szCs w:val="18"/>
              </w:rPr>
              <w:t>Collecti</w:t>
            </w:r>
            <w:r w:rsidR="59A0AE59" w:rsidRPr="00CE5285">
              <w:rPr>
                <w:b/>
                <w:bCs/>
                <w:noProof/>
                <w:sz w:val="18"/>
                <w:szCs w:val="18"/>
              </w:rPr>
              <w:t>o</w:t>
            </w:r>
            <w:r w:rsidR="526B0982" w:rsidRPr="00CE5285">
              <w:rPr>
                <w:b/>
                <w:bCs/>
                <w:noProof/>
                <w:sz w:val="18"/>
                <w:szCs w:val="18"/>
              </w:rPr>
              <w:t>n</w:t>
            </w:r>
            <w:r w:rsidRPr="00CE5285">
              <w:rPr>
                <w:b/>
                <w:bCs/>
                <w:noProof/>
                <w:sz w:val="18"/>
                <w:szCs w:val="18"/>
              </w:rPr>
              <w:t xml:space="preserve"> Time</w:t>
            </w:r>
          </w:p>
        </w:tc>
        <w:tc>
          <w:tcPr>
            <w:tcW w:w="1710" w:type="dxa"/>
            <w:shd w:val="clear" w:color="auto" w:fill="auto"/>
          </w:tcPr>
          <w:p w14:paraId="733E1A18" w14:textId="31452AF4" w:rsidR="00DC2BA2" w:rsidRPr="00CE5285" w:rsidRDefault="14FC3A34" w:rsidP="71440252">
            <w:pPr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CE5285">
              <w:rPr>
                <w:b/>
                <w:bCs/>
                <w:noProof/>
                <w:sz w:val="18"/>
                <w:szCs w:val="18"/>
              </w:rPr>
              <w:t>Test</w:t>
            </w:r>
          </w:p>
          <w:p w14:paraId="07BC59C5" w14:textId="50DA9036" w:rsidR="00DC2BA2" w:rsidRPr="00CE5285" w:rsidRDefault="14FC3A34" w:rsidP="71440252">
            <w:pPr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CE5285">
              <w:rPr>
                <w:b/>
                <w:bCs/>
                <w:noProof/>
                <w:sz w:val="18"/>
                <w:szCs w:val="18"/>
              </w:rPr>
              <w:t xml:space="preserve"> (Circle Each) </w:t>
            </w:r>
          </w:p>
        </w:tc>
        <w:tc>
          <w:tcPr>
            <w:tcW w:w="1350" w:type="dxa"/>
            <w:shd w:val="clear" w:color="auto" w:fill="auto"/>
          </w:tcPr>
          <w:p w14:paraId="5E5F9F9C" w14:textId="5E7E5FEF" w:rsidR="00DC2BA2" w:rsidRPr="00CE5285" w:rsidRDefault="0DE3C00F" w:rsidP="71440252">
            <w:pPr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CE5285">
              <w:rPr>
                <w:b/>
                <w:bCs/>
                <w:noProof/>
                <w:sz w:val="18"/>
                <w:szCs w:val="18"/>
              </w:rPr>
              <w:t>Acid Present</w:t>
            </w:r>
            <w:r w:rsidR="003037DB" w:rsidRPr="00CE5285">
              <w:rPr>
                <w:b/>
                <w:bCs/>
                <w:noProof/>
                <w:sz w:val="18"/>
                <w:szCs w:val="18"/>
              </w:rPr>
              <w:t xml:space="preserve"> in water sample</w:t>
            </w:r>
            <w:r w:rsidRPr="00CE5285">
              <w:rPr>
                <w:b/>
                <w:bCs/>
                <w:noProof/>
                <w:sz w:val="18"/>
                <w:szCs w:val="18"/>
              </w:rPr>
              <w:t>? Y/N</w:t>
            </w:r>
          </w:p>
        </w:tc>
        <w:tc>
          <w:tcPr>
            <w:tcW w:w="3415" w:type="dxa"/>
            <w:shd w:val="clear" w:color="auto" w:fill="auto"/>
          </w:tcPr>
          <w:p w14:paraId="3CB4E697" w14:textId="77777777" w:rsidR="00DC2BA2" w:rsidRPr="00CE5285" w:rsidRDefault="0DE3C00F" w:rsidP="71440252">
            <w:pPr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CE5285">
              <w:rPr>
                <w:b/>
                <w:bCs/>
                <w:noProof/>
                <w:sz w:val="18"/>
                <w:szCs w:val="18"/>
              </w:rPr>
              <w:t>Comments</w:t>
            </w:r>
          </w:p>
        </w:tc>
      </w:tr>
      <w:tr w:rsidR="00DC2BA2" w:rsidRPr="00CE5285" w14:paraId="586C2177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4F30B311" w14:textId="2AC63E78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1</w:t>
            </w:r>
          </w:p>
        </w:tc>
        <w:tc>
          <w:tcPr>
            <w:tcW w:w="1176" w:type="dxa"/>
          </w:tcPr>
          <w:p w14:paraId="02EB378F" w14:textId="77777777" w:rsidR="00DC2BA2" w:rsidRPr="00CE5285" w:rsidRDefault="00DC2BA2" w:rsidP="00124A76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24A95C0E" w14:textId="77777777" w:rsidR="00DC2BA2" w:rsidRPr="00CE5285" w:rsidRDefault="00DC2BA2" w:rsidP="00124A76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6A05A809" w14:textId="6A283C97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5A39BBE3" w14:textId="77777777" w:rsidR="00DC2BA2" w:rsidRPr="00CE5285" w:rsidRDefault="00DC2BA2" w:rsidP="00124A76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41C8F396" w14:textId="77777777" w:rsidR="00DC2BA2" w:rsidRPr="00CE5285" w:rsidRDefault="00DC2BA2" w:rsidP="00124A76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308B6D63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3C103558" w14:textId="20A7BC83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2</w:t>
            </w:r>
          </w:p>
        </w:tc>
        <w:tc>
          <w:tcPr>
            <w:tcW w:w="1176" w:type="dxa"/>
          </w:tcPr>
          <w:p w14:paraId="72A3D3EC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5ECC966E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0D0B940D" w14:textId="53D2F34C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0E27B00A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60061E4C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7896AC79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1CE57649" w14:textId="7126A817" w:rsidR="00DC2BA2" w:rsidRPr="00CE5285" w:rsidRDefault="0DE3C00F" w:rsidP="71440252">
            <w:pPr>
              <w:spacing w:after="160"/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3</w:t>
            </w:r>
          </w:p>
        </w:tc>
        <w:tc>
          <w:tcPr>
            <w:tcW w:w="1176" w:type="dxa"/>
          </w:tcPr>
          <w:p w14:paraId="44EAFD9C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15409E25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4B94D5A5" w14:textId="1DF9DA83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3DEEC669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3656B9AB" w14:textId="3E918EF8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7576EB0D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701FF1CE" w14:textId="390977AF" w:rsidR="00DC2BA2" w:rsidRPr="00CE5285" w:rsidRDefault="0DE3C00F" w:rsidP="71440252">
            <w:pPr>
              <w:spacing w:after="160"/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4</w:t>
            </w:r>
          </w:p>
        </w:tc>
        <w:tc>
          <w:tcPr>
            <w:tcW w:w="1176" w:type="dxa"/>
          </w:tcPr>
          <w:p w14:paraId="45FB0818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6C80682C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049F31CB" w14:textId="40C8A576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53128261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62486C05" w14:textId="5D08E36B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74482CC4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021491C0" w14:textId="6F70E3DD" w:rsidR="00DC2BA2" w:rsidRPr="00CE5285" w:rsidRDefault="0DE3C00F" w:rsidP="71440252">
            <w:pPr>
              <w:spacing w:after="160"/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5</w:t>
            </w:r>
          </w:p>
        </w:tc>
        <w:tc>
          <w:tcPr>
            <w:tcW w:w="1176" w:type="dxa"/>
          </w:tcPr>
          <w:p w14:paraId="4101652C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604AA245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4B99056E" w14:textId="1C32B4B1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1299C43A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4DDBEF00" w14:textId="21C075B8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3031AA04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03919376" w14:textId="20B47949" w:rsidR="00DC2BA2" w:rsidRPr="00CE5285" w:rsidRDefault="0DE3C00F" w:rsidP="71440252">
            <w:pPr>
              <w:spacing w:after="160"/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6</w:t>
            </w:r>
          </w:p>
        </w:tc>
        <w:tc>
          <w:tcPr>
            <w:tcW w:w="1176" w:type="dxa"/>
          </w:tcPr>
          <w:p w14:paraId="3461D779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14CCA94E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3CF2D8B6" w14:textId="27CD94A8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0FB78278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1FC39945" w14:textId="61D76E6F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3DBECC81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5358AFCE" w14:textId="76E9F337" w:rsidR="00DC2BA2" w:rsidRPr="00CE5285" w:rsidRDefault="0DE3C00F" w:rsidP="71440252">
            <w:pPr>
              <w:spacing w:after="160"/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7</w:t>
            </w:r>
          </w:p>
        </w:tc>
        <w:tc>
          <w:tcPr>
            <w:tcW w:w="1176" w:type="dxa"/>
          </w:tcPr>
          <w:p w14:paraId="0562CB0E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1B0CC273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34CE0A41" w14:textId="20EC0F1E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62EBF3C5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6D98A12B" w14:textId="3EA5BA54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707326F1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19E2B12C" w14:textId="36C8D15E" w:rsidR="00DC2BA2" w:rsidRPr="00CE5285" w:rsidRDefault="0DE3C00F" w:rsidP="71440252">
            <w:pPr>
              <w:spacing w:after="160"/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8</w:t>
            </w:r>
          </w:p>
        </w:tc>
        <w:tc>
          <w:tcPr>
            <w:tcW w:w="1176" w:type="dxa"/>
          </w:tcPr>
          <w:p w14:paraId="2946DB82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33F75D3F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5997CC1D" w14:textId="0C690527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110FFD37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6B699379" w14:textId="51DD6DC4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7E7A2CB2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26B9D759" w14:textId="1CF5C9DC" w:rsidR="00DC2BA2" w:rsidRPr="00CE5285" w:rsidRDefault="0DE3C00F" w:rsidP="71440252">
            <w:pPr>
              <w:spacing w:after="160"/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9</w:t>
            </w:r>
          </w:p>
        </w:tc>
        <w:tc>
          <w:tcPr>
            <w:tcW w:w="1176" w:type="dxa"/>
          </w:tcPr>
          <w:p w14:paraId="3FE9F23F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27B40F5C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1F72F646" w14:textId="4CC47472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08CE6F91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61CDCEAD" w14:textId="4C5CBE1A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7673F451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7158CCD6" w14:textId="66857629" w:rsidR="00DC2BA2" w:rsidRPr="00CE5285" w:rsidRDefault="0DE3C00F" w:rsidP="71440252">
            <w:pPr>
              <w:spacing w:after="160"/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10</w:t>
            </w:r>
          </w:p>
        </w:tc>
        <w:tc>
          <w:tcPr>
            <w:tcW w:w="1176" w:type="dxa"/>
          </w:tcPr>
          <w:p w14:paraId="6BB9E253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460B6E94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23DE523C" w14:textId="0ACF1954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52E56223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07547A01" w14:textId="4359C91F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04F633BC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180E0C79" w14:textId="2383DDA2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11</w:t>
            </w:r>
          </w:p>
        </w:tc>
        <w:tc>
          <w:tcPr>
            <w:tcW w:w="1176" w:type="dxa"/>
          </w:tcPr>
          <w:p w14:paraId="5043CB0F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74440AD0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07459315" w14:textId="77F7B0BC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6537F28F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6DFB9E20" w14:textId="71F01C8A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36E8A967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0161F4CE" w14:textId="20549046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12</w:t>
            </w:r>
          </w:p>
        </w:tc>
        <w:tc>
          <w:tcPr>
            <w:tcW w:w="1176" w:type="dxa"/>
          </w:tcPr>
          <w:p w14:paraId="70DF9E56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18B62216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44E871BC" w14:textId="33352416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144A5D23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738610EB" w14:textId="20A62134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23311562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3456808F" w14:textId="306B8C5C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13</w:t>
            </w:r>
          </w:p>
        </w:tc>
        <w:tc>
          <w:tcPr>
            <w:tcW w:w="1176" w:type="dxa"/>
          </w:tcPr>
          <w:p w14:paraId="637805D2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7AD7B6DE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463F29E8" w14:textId="7E6B70EA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3B7B4B86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3A0FF5F2" w14:textId="25D67C4E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53AF8057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314E99BA" w14:textId="454AB875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14</w:t>
            </w:r>
          </w:p>
        </w:tc>
        <w:tc>
          <w:tcPr>
            <w:tcW w:w="1176" w:type="dxa"/>
          </w:tcPr>
          <w:p w14:paraId="5630AD66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69D466F4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61829076" w14:textId="39FE3F6F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2BA226A1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17AD93B2" w14:textId="2DAF9DEF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65F76E16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1B6A8256" w14:textId="79027A62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15</w:t>
            </w:r>
          </w:p>
        </w:tc>
        <w:tc>
          <w:tcPr>
            <w:tcW w:w="1176" w:type="dxa"/>
          </w:tcPr>
          <w:p w14:paraId="0DE4B5B7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1497645E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66204FF1" w14:textId="104A7C83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2DBF0D7D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6B62F1B3" w14:textId="4886DE14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3A4E7DEA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5413E2AD" w14:textId="262AE7A6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16</w:t>
            </w:r>
          </w:p>
        </w:tc>
        <w:tc>
          <w:tcPr>
            <w:tcW w:w="1176" w:type="dxa"/>
          </w:tcPr>
          <w:p w14:paraId="02F2C34E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3E3D68D0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680A4E5D" w14:textId="5F1831DA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19219836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296FEF7D" w14:textId="5B7EAFCB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7DB38B1D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1E8DA27F" w14:textId="04506179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17</w:t>
            </w:r>
          </w:p>
        </w:tc>
        <w:tc>
          <w:tcPr>
            <w:tcW w:w="1176" w:type="dxa"/>
          </w:tcPr>
          <w:p w14:paraId="7194DBDC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1905A739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769D0D3C" w14:textId="69811B6A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54CD245A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1231BE67" w14:textId="79887DD6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67E49115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5C029A2E" w14:textId="56444DEB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18</w:t>
            </w:r>
          </w:p>
        </w:tc>
        <w:tc>
          <w:tcPr>
            <w:tcW w:w="1176" w:type="dxa"/>
          </w:tcPr>
          <w:p w14:paraId="36FEB5B0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5A44D6A0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30D7AA69" w14:textId="796607C4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7196D064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34FF1C98" w14:textId="75E466AF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3C32F9E3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114D6581" w14:textId="56AE044E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19</w:t>
            </w:r>
          </w:p>
        </w:tc>
        <w:tc>
          <w:tcPr>
            <w:tcW w:w="1176" w:type="dxa"/>
          </w:tcPr>
          <w:p w14:paraId="6D072C0D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7B55BC64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48A21919" w14:textId="0BF2C3FF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6BD18F9B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238601FE" w14:textId="4D1C6DD3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683DBE77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3C682759" w14:textId="585BBA56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20</w:t>
            </w:r>
          </w:p>
        </w:tc>
        <w:tc>
          <w:tcPr>
            <w:tcW w:w="1176" w:type="dxa"/>
          </w:tcPr>
          <w:p w14:paraId="0F3CABC7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08DB0C2C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5B08B5D1" w14:textId="74DACC43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16DEB4AB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0AD9C6F4" w14:textId="2FD34DC8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1D386D0B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27ADFEC2" w14:textId="39628797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21</w:t>
            </w:r>
          </w:p>
        </w:tc>
        <w:tc>
          <w:tcPr>
            <w:tcW w:w="1176" w:type="dxa"/>
          </w:tcPr>
          <w:p w14:paraId="4B1F511A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0CC4E193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65F9C3DC" w14:textId="667AB6D4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5023141B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1F3B1409" w14:textId="44BD9DFB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212C5FB4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735A679D" w14:textId="01806068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22</w:t>
            </w:r>
          </w:p>
        </w:tc>
        <w:tc>
          <w:tcPr>
            <w:tcW w:w="1176" w:type="dxa"/>
          </w:tcPr>
          <w:p w14:paraId="562C75D1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75ADB52B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664355AD" w14:textId="06228750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1A965116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7DF4E37C" w14:textId="7A4D45EC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5EEC349F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4424CFB4" w14:textId="13E1613A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23</w:t>
            </w:r>
          </w:p>
        </w:tc>
        <w:tc>
          <w:tcPr>
            <w:tcW w:w="1176" w:type="dxa"/>
          </w:tcPr>
          <w:p w14:paraId="44FB30F8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7ABDD7E2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1DA6542E" w14:textId="4F7FF3EE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3041E394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722B00AE" w14:textId="324B755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  <w:tr w:rsidR="00DC2BA2" w:rsidRPr="00CE5285" w14:paraId="1DBF2A8C" w14:textId="77777777" w:rsidTr="006B220D">
        <w:tblPrEx>
          <w:shd w:val="clear" w:color="auto" w:fill="auto"/>
        </w:tblPrEx>
        <w:trPr>
          <w:trHeight w:hRule="exact" w:val="288"/>
        </w:trPr>
        <w:tc>
          <w:tcPr>
            <w:tcW w:w="619" w:type="dxa"/>
          </w:tcPr>
          <w:p w14:paraId="7D025494" w14:textId="6432AD68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24</w:t>
            </w:r>
          </w:p>
        </w:tc>
        <w:tc>
          <w:tcPr>
            <w:tcW w:w="1176" w:type="dxa"/>
          </w:tcPr>
          <w:p w14:paraId="42C6D796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080" w:type="dxa"/>
          </w:tcPr>
          <w:p w14:paraId="304D6D56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710" w:type="dxa"/>
          </w:tcPr>
          <w:p w14:paraId="6E1831B3" w14:textId="5947BDE9" w:rsidR="00DC2BA2" w:rsidRPr="00CE5285" w:rsidRDefault="0DE3C00F" w:rsidP="71440252">
            <w:pPr>
              <w:jc w:val="center"/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DRP     TP     N     TSS</w:t>
            </w:r>
          </w:p>
        </w:tc>
        <w:tc>
          <w:tcPr>
            <w:tcW w:w="1350" w:type="dxa"/>
          </w:tcPr>
          <w:p w14:paraId="54E11D2A" w14:textId="77777777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3415" w:type="dxa"/>
          </w:tcPr>
          <w:p w14:paraId="31126E5D" w14:textId="429EE136" w:rsidR="00DC2BA2" w:rsidRPr="00CE5285" w:rsidRDefault="00DC2BA2" w:rsidP="002D196C">
            <w:pPr>
              <w:rPr>
                <w:noProof/>
                <w:sz w:val="18"/>
                <w:szCs w:val="18"/>
              </w:rPr>
            </w:pPr>
          </w:p>
        </w:tc>
      </w:tr>
    </w:tbl>
    <w:p w14:paraId="2E8606C1" w14:textId="3B4E6EBF" w:rsidR="00963B4D" w:rsidRDefault="00284D17" w:rsidP="71440252">
      <w:pPr>
        <w:spacing w:before="240"/>
        <w:rPr>
          <w:b/>
          <w:bCs/>
          <w:noProof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FB6230" wp14:editId="5335C55A">
                <wp:simplePos x="0" y="0"/>
                <wp:positionH relativeFrom="column">
                  <wp:posOffset>-104775</wp:posOffset>
                </wp:positionH>
                <wp:positionV relativeFrom="paragraph">
                  <wp:posOffset>420370</wp:posOffset>
                </wp:positionV>
                <wp:extent cx="7048500" cy="2124075"/>
                <wp:effectExtent l="19050" t="1905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0" cy="2124075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916A1A3" id="Rectangle 3" o:spid="_x0000_s1026" style="position:absolute;margin-left:-8.25pt;margin-top:33.1pt;width:555pt;height:167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" filled="f" strokecolor="#1f3763 [1604]" strokeweight="2.25pt"/>
            </w:pict>
          </mc:Fallback>
        </mc:AlternateContent>
      </w:r>
      <w:r w:rsidR="00963B4D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DC0232" wp14:editId="63AD808A">
                <wp:simplePos x="0" y="0"/>
                <wp:positionH relativeFrom="margin">
                  <wp:align>left</wp:align>
                </wp:positionH>
                <wp:positionV relativeFrom="paragraph">
                  <wp:posOffset>163195</wp:posOffset>
                </wp:positionV>
                <wp:extent cx="152400" cy="1619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ED8A8" id="Rectangle 1" o:spid="_x0000_s1026" style="position:absolute;margin-left:0;margin-top:12.85pt;width:12pt;height:12.7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" filled="f" strokecolor="black [3213]" strokeweight="1.5pt">
                <w10:wrap anchorx="margin"/>
              </v:rect>
            </w:pict>
          </mc:Fallback>
        </mc:AlternateContent>
      </w:r>
      <w:r w:rsidR="00963B4D">
        <w:rPr>
          <w:b/>
          <w:noProof/>
        </w:rPr>
        <w:tab/>
      </w:r>
      <w:r w:rsidR="629463DD" w:rsidRPr="71440252">
        <w:rPr>
          <w:b/>
          <w:bCs/>
          <w:noProof/>
        </w:rPr>
        <w:t xml:space="preserve">Check </w:t>
      </w:r>
      <w:r w:rsidR="00F24C17">
        <w:rPr>
          <w:b/>
          <w:bCs/>
          <w:noProof/>
        </w:rPr>
        <w:t xml:space="preserve">box </w:t>
      </w:r>
      <w:r w:rsidR="629463DD" w:rsidRPr="71440252">
        <w:rPr>
          <w:b/>
          <w:bCs/>
          <w:noProof/>
        </w:rPr>
        <w:t xml:space="preserve">if </w:t>
      </w:r>
      <w:r w:rsidR="0CD4B64E" w:rsidRPr="71440252">
        <w:rPr>
          <w:b/>
          <w:bCs/>
          <w:noProof/>
        </w:rPr>
        <w:t>you</w:t>
      </w:r>
      <w:r w:rsidR="629463DD" w:rsidRPr="71440252">
        <w:rPr>
          <w:b/>
          <w:bCs/>
          <w:noProof/>
        </w:rPr>
        <w:t xml:space="preserve"> </w:t>
      </w:r>
      <w:r w:rsidR="0077102B">
        <w:rPr>
          <w:b/>
          <w:bCs/>
          <w:noProof/>
        </w:rPr>
        <w:t xml:space="preserve">guess that </w:t>
      </w:r>
      <w:r w:rsidR="629463DD" w:rsidRPr="71440252">
        <w:rPr>
          <w:b/>
          <w:bCs/>
          <w:noProof/>
        </w:rPr>
        <w:t>Phos</w:t>
      </w:r>
      <w:r w:rsidR="004475BA">
        <w:rPr>
          <w:b/>
          <w:bCs/>
          <w:noProof/>
        </w:rPr>
        <w:t>phorus</w:t>
      </w:r>
      <w:r w:rsidR="629463DD" w:rsidRPr="71440252">
        <w:rPr>
          <w:b/>
          <w:bCs/>
          <w:noProof/>
        </w:rPr>
        <w:t xml:space="preserve"> </w:t>
      </w:r>
      <w:r w:rsidR="008C4DA7">
        <w:rPr>
          <w:b/>
          <w:bCs/>
          <w:noProof/>
        </w:rPr>
        <w:t>concentration</w:t>
      </w:r>
      <w:r w:rsidR="629463DD" w:rsidRPr="71440252">
        <w:rPr>
          <w:b/>
          <w:bCs/>
          <w:noProof/>
        </w:rPr>
        <w:t xml:space="preserve"> </w:t>
      </w:r>
      <w:r w:rsidR="004475BA">
        <w:rPr>
          <w:b/>
          <w:bCs/>
          <w:noProof/>
        </w:rPr>
        <w:t xml:space="preserve">is </w:t>
      </w:r>
      <w:r w:rsidR="629463DD" w:rsidRPr="71440252">
        <w:rPr>
          <w:b/>
          <w:bCs/>
          <w:noProof/>
        </w:rPr>
        <w:t xml:space="preserve">above </w:t>
      </w:r>
      <w:r w:rsidR="484D6CDA" w:rsidRPr="71440252">
        <w:rPr>
          <w:b/>
          <w:bCs/>
          <w:noProof/>
        </w:rPr>
        <w:t>1</w:t>
      </w:r>
      <w:r w:rsidR="005572F3">
        <w:rPr>
          <w:b/>
          <w:bCs/>
          <w:noProof/>
        </w:rPr>
        <w:t xml:space="preserve"> </w:t>
      </w:r>
      <w:r w:rsidR="484D6CDA" w:rsidRPr="71440252">
        <w:rPr>
          <w:b/>
          <w:bCs/>
          <w:noProof/>
        </w:rPr>
        <w:t>mg/L</w:t>
      </w:r>
      <w:r w:rsidR="007B13BD">
        <w:rPr>
          <w:b/>
          <w:bCs/>
          <w:noProof/>
        </w:rPr>
        <w:t>. Do no check if you do not know.</w:t>
      </w:r>
    </w:p>
    <w:p w14:paraId="796EC8A3" w14:textId="1AEB86E6" w:rsidR="00284D17" w:rsidRDefault="00284D17" w:rsidP="71440252">
      <w:pPr>
        <w:spacing w:before="240" w:after="0"/>
        <w:rPr>
          <w:b/>
          <w:bCs/>
          <w:noProof/>
        </w:rPr>
      </w:pPr>
      <w:r>
        <w:rPr>
          <w:b/>
          <w:bCs/>
          <w:noProof/>
        </w:rPr>
        <w:t>For Lab Use Only:</w:t>
      </w:r>
      <w:r w:rsidR="0081474B">
        <w:rPr>
          <w:b/>
          <w:bCs/>
          <w:noProof/>
        </w:rPr>
        <w:t xml:space="preserve"> This section will be filled by lab personnel.</w:t>
      </w:r>
    </w:p>
    <w:p w14:paraId="75CD6A5B" w14:textId="1EA6A0AD" w:rsidR="009E48CE" w:rsidRDefault="009E48CE" w:rsidP="71440252">
      <w:pPr>
        <w:spacing w:before="240" w:after="0"/>
        <w:rPr>
          <w:b/>
          <w:bCs/>
          <w:noProof/>
        </w:rPr>
      </w:pPr>
      <w:r w:rsidRPr="71440252">
        <w:rPr>
          <w:b/>
          <w:bCs/>
          <w:noProof/>
        </w:rPr>
        <w:t>Collection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3690"/>
      </w:tblGrid>
      <w:tr w:rsidR="009E48CE" w:rsidRPr="00CE5285" w14:paraId="73D65815" w14:textId="77777777" w:rsidTr="00073515">
        <w:trPr>
          <w:trHeight w:val="377"/>
        </w:trPr>
        <w:tc>
          <w:tcPr>
            <w:tcW w:w="4675" w:type="dxa"/>
          </w:tcPr>
          <w:p w14:paraId="651EE9D9" w14:textId="100DCE2F" w:rsidR="009E48CE" w:rsidRPr="00CE5285" w:rsidRDefault="6D16CDC9" w:rsidP="008D2F98">
            <w:pPr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 xml:space="preserve">Bugs or worms </w:t>
            </w:r>
            <w:r w:rsidR="3473B1B8" w:rsidRPr="00CE5285">
              <w:rPr>
                <w:noProof/>
                <w:sz w:val="18"/>
                <w:szCs w:val="18"/>
              </w:rPr>
              <w:t>visible</w:t>
            </w:r>
            <w:r w:rsidR="5BF4AC8C" w:rsidRPr="00CE5285">
              <w:rPr>
                <w:noProof/>
                <w:sz w:val="18"/>
                <w:szCs w:val="18"/>
              </w:rPr>
              <w:t xml:space="preserve"> in sample</w:t>
            </w:r>
            <w:r w:rsidR="3473B1B8" w:rsidRPr="00CE5285">
              <w:rPr>
                <w:noProof/>
                <w:sz w:val="18"/>
                <w:szCs w:val="18"/>
              </w:rPr>
              <w:t>? Y/N</w:t>
            </w:r>
          </w:p>
        </w:tc>
        <w:tc>
          <w:tcPr>
            <w:tcW w:w="3690" w:type="dxa"/>
          </w:tcPr>
          <w:p w14:paraId="49E398E2" w14:textId="689049E0" w:rsidR="009E48CE" w:rsidRPr="00064DAB" w:rsidRDefault="00064DAB" w:rsidP="00124A76">
            <w:pPr>
              <w:rPr>
                <w:bCs/>
                <w:noProof/>
                <w:sz w:val="18"/>
                <w:szCs w:val="18"/>
              </w:rPr>
            </w:pPr>
            <w:r w:rsidRPr="00064DAB">
              <w:rPr>
                <w:bCs/>
                <w:noProof/>
                <w:sz w:val="18"/>
                <w:szCs w:val="18"/>
              </w:rPr>
              <w:t>Other notes:</w:t>
            </w:r>
          </w:p>
        </w:tc>
      </w:tr>
      <w:tr w:rsidR="008D2F98" w:rsidRPr="00CE5285" w14:paraId="7FC0787A" w14:textId="77777777" w:rsidTr="00073515">
        <w:trPr>
          <w:trHeight w:val="422"/>
        </w:trPr>
        <w:tc>
          <w:tcPr>
            <w:tcW w:w="4675" w:type="dxa"/>
          </w:tcPr>
          <w:p w14:paraId="6810204A" w14:textId="5A5B3BDA" w:rsidR="008D2F98" w:rsidRPr="00CE5285" w:rsidRDefault="3A609C41" w:rsidP="00124A76">
            <w:pPr>
              <w:rPr>
                <w:noProof/>
                <w:sz w:val="18"/>
                <w:szCs w:val="18"/>
              </w:rPr>
            </w:pPr>
            <w:r w:rsidRPr="00CE5285">
              <w:rPr>
                <w:noProof/>
                <w:sz w:val="18"/>
                <w:szCs w:val="18"/>
              </w:rPr>
              <w:t>Flo</w:t>
            </w:r>
            <w:r w:rsidR="1EE56BC5" w:rsidRPr="00CE5285">
              <w:rPr>
                <w:noProof/>
                <w:sz w:val="18"/>
                <w:szCs w:val="18"/>
              </w:rPr>
              <w:t>a</w:t>
            </w:r>
            <w:r w:rsidRPr="00CE5285">
              <w:rPr>
                <w:noProof/>
                <w:sz w:val="18"/>
                <w:szCs w:val="18"/>
              </w:rPr>
              <w:t>ting sand or particles</w:t>
            </w:r>
            <w:r w:rsidR="3473B1B8" w:rsidRPr="00CE5285">
              <w:rPr>
                <w:noProof/>
                <w:sz w:val="18"/>
                <w:szCs w:val="18"/>
              </w:rPr>
              <w:t>? Y/N</w:t>
            </w:r>
          </w:p>
        </w:tc>
        <w:tc>
          <w:tcPr>
            <w:tcW w:w="3690" w:type="dxa"/>
          </w:tcPr>
          <w:p w14:paraId="4DB3A4A7" w14:textId="77777777" w:rsidR="008D2F98" w:rsidRPr="00CE5285" w:rsidRDefault="008D2F98" w:rsidP="00124A76">
            <w:pPr>
              <w:rPr>
                <w:b/>
                <w:noProof/>
                <w:sz w:val="18"/>
                <w:szCs w:val="18"/>
              </w:rPr>
            </w:pPr>
          </w:p>
        </w:tc>
      </w:tr>
    </w:tbl>
    <w:p w14:paraId="23A72E95" w14:textId="2AEB73AD" w:rsidR="009E48CE" w:rsidRPr="00B67D3C" w:rsidRDefault="009E48CE" w:rsidP="00963B4D">
      <w:pPr>
        <w:spacing w:before="240" w:after="0"/>
        <w:rPr>
          <w:b/>
          <w:noProof/>
        </w:rPr>
      </w:pPr>
      <w:r w:rsidRPr="00B67D3C">
        <w:rPr>
          <w:b/>
          <w:noProof/>
        </w:rPr>
        <w:t>Chain of Custod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34"/>
        <w:gridCol w:w="2928"/>
        <w:gridCol w:w="2521"/>
        <w:gridCol w:w="2142"/>
      </w:tblGrid>
      <w:tr w:rsidR="00073515" w:rsidRPr="00CE5285" w14:paraId="352A51B5" w14:textId="766D3A3A" w:rsidTr="00073515">
        <w:tc>
          <w:tcPr>
            <w:tcW w:w="2934" w:type="dxa"/>
            <w:shd w:val="clear" w:color="auto" w:fill="auto"/>
          </w:tcPr>
          <w:p w14:paraId="69A84B4B" w14:textId="0DB373F5" w:rsidR="00073515" w:rsidRPr="00CE5285" w:rsidRDefault="00073515" w:rsidP="00124A76">
            <w:pPr>
              <w:tabs>
                <w:tab w:val="clear" w:pos="360"/>
              </w:tabs>
              <w:spacing w:line="259" w:lineRule="auto"/>
              <w:jc w:val="left"/>
              <w:rPr>
                <w:noProof/>
                <w:sz w:val="18"/>
                <w:szCs w:val="18"/>
                <w:u w:val="single"/>
              </w:rPr>
            </w:pPr>
            <w:r>
              <w:rPr>
                <w:noProof/>
                <w:sz w:val="18"/>
                <w:szCs w:val="18"/>
                <w:u w:val="single"/>
              </w:rPr>
              <w:t>Delivered</w:t>
            </w:r>
            <w:r w:rsidRPr="00CE5285">
              <w:rPr>
                <w:noProof/>
                <w:sz w:val="18"/>
                <w:szCs w:val="18"/>
                <w:u w:val="single"/>
              </w:rPr>
              <w:t xml:space="preserve"> By</w:t>
            </w:r>
          </w:p>
        </w:tc>
        <w:tc>
          <w:tcPr>
            <w:tcW w:w="2928" w:type="dxa"/>
            <w:shd w:val="clear" w:color="auto" w:fill="auto"/>
          </w:tcPr>
          <w:p w14:paraId="5D168125" w14:textId="77777777" w:rsidR="00073515" w:rsidRPr="00CE5285" w:rsidRDefault="00073515" w:rsidP="00124A76">
            <w:pPr>
              <w:tabs>
                <w:tab w:val="clear" w:pos="360"/>
              </w:tabs>
              <w:spacing w:line="259" w:lineRule="auto"/>
              <w:jc w:val="left"/>
              <w:rPr>
                <w:noProof/>
                <w:sz w:val="18"/>
                <w:szCs w:val="18"/>
                <w:u w:val="single"/>
              </w:rPr>
            </w:pPr>
            <w:r w:rsidRPr="00CE5285">
              <w:rPr>
                <w:noProof/>
                <w:sz w:val="18"/>
                <w:szCs w:val="18"/>
                <w:u w:val="single"/>
              </w:rPr>
              <w:t>Received By</w:t>
            </w:r>
          </w:p>
        </w:tc>
        <w:tc>
          <w:tcPr>
            <w:tcW w:w="2521" w:type="dxa"/>
            <w:shd w:val="clear" w:color="auto" w:fill="auto"/>
          </w:tcPr>
          <w:p w14:paraId="5A120206" w14:textId="77777777" w:rsidR="00073515" w:rsidRPr="00CE5285" w:rsidRDefault="00073515" w:rsidP="00124A76">
            <w:pPr>
              <w:tabs>
                <w:tab w:val="clear" w:pos="360"/>
              </w:tabs>
              <w:spacing w:line="259" w:lineRule="auto"/>
              <w:jc w:val="left"/>
              <w:rPr>
                <w:noProof/>
                <w:sz w:val="18"/>
                <w:szCs w:val="18"/>
                <w:u w:val="single"/>
              </w:rPr>
            </w:pPr>
            <w:r w:rsidRPr="00CE5285">
              <w:rPr>
                <w:noProof/>
                <w:sz w:val="18"/>
                <w:szCs w:val="18"/>
                <w:u w:val="single"/>
              </w:rPr>
              <w:t>Date/Time</w:t>
            </w:r>
          </w:p>
        </w:tc>
        <w:tc>
          <w:tcPr>
            <w:tcW w:w="2142" w:type="dxa"/>
          </w:tcPr>
          <w:p w14:paraId="575FC598" w14:textId="2D01EAA4" w:rsidR="00073515" w:rsidRPr="00CE5285" w:rsidRDefault="000A40F0" w:rsidP="00124A76">
            <w:pPr>
              <w:tabs>
                <w:tab w:val="clear" w:pos="360"/>
              </w:tabs>
              <w:spacing w:line="259" w:lineRule="auto"/>
              <w:jc w:val="left"/>
              <w:rPr>
                <w:noProof/>
                <w:sz w:val="18"/>
                <w:szCs w:val="18"/>
                <w:u w:val="single"/>
              </w:rPr>
            </w:pPr>
            <w:r>
              <w:rPr>
                <w:noProof/>
                <w:sz w:val="18"/>
                <w:szCs w:val="18"/>
                <w:u w:val="single"/>
              </w:rPr>
              <w:t>Sample Storage</w:t>
            </w:r>
          </w:p>
        </w:tc>
      </w:tr>
      <w:tr w:rsidR="00073515" w:rsidRPr="00CE5285" w14:paraId="34B3F2EB" w14:textId="59174609" w:rsidTr="00073515">
        <w:trPr>
          <w:trHeight w:val="278"/>
        </w:trPr>
        <w:tc>
          <w:tcPr>
            <w:tcW w:w="2934" w:type="dxa"/>
          </w:tcPr>
          <w:p w14:paraId="7D34F5C7" w14:textId="77777777" w:rsidR="00073515" w:rsidRPr="00CE5285" w:rsidRDefault="00073515" w:rsidP="00124A76">
            <w:pPr>
              <w:tabs>
                <w:tab w:val="clear" w:pos="360"/>
              </w:tabs>
              <w:spacing w:line="259" w:lineRule="auto"/>
              <w:jc w:val="left"/>
              <w:rPr>
                <w:noProof/>
                <w:sz w:val="18"/>
                <w:szCs w:val="18"/>
              </w:rPr>
            </w:pPr>
          </w:p>
        </w:tc>
        <w:tc>
          <w:tcPr>
            <w:tcW w:w="2928" w:type="dxa"/>
          </w:tcPr>
          <w:p w14:paraId="0B4020A7" w14:textId="77777777" w:rsidR="00073515" w:rsidRPr="00CE5285" w:rsidRDefault="00073515" w:rsidP="00124A76">
            <w:pPr>
              <w:tabs>
                <w:tab w:val="clear" w:pos="360"/>
              </w:tabs>
              <w:spacing w:line="259" w:lineRule="auto"/>
              <w:jc w:val="left"/>
              <w:rPr>
                <w:noProof/>
                <w:sz w:val="18"/>
                <w:szCs w:val="18"/>
              </w:rPr>
            </w:pPr>
          </w:p>
        </w:tc>
        <w:tc>
          <w:tcPr>
            <w:tcW w:w="2521" w:type="dxa"/>
          </w:tcPr>
          <w:p w14:paraId="1D7B270A" w14:textId="77777777" w:rsidR="00073515" w:rsidRPr="00CE5285" w:rsidRDefault="00073515" w:rsidP="00124A76">
            <w:pPr>
              <w:tabs>
                <w:tab w:val="clear" w:pos="360"/>
              </w:tabs>
              <w:spacing w:line="259" w:lineRule="auto"/>
              <w:jc w:val="left"/>
              <w:rPr>
                <w:noProof/>
                <w:sz w:val="18"/>
                <w:szCs w:val="18"/>
              </w:rPr>
            </w:pPr>
          </w:p>
        </w:tc>
        <w:tc>
          <w:tcPr>
            <w:tcW w:w="2142" w:type="dxa"/>
          </w:tcPr>
          <w:p w14:paraId="6CE699B0" w14:textId="77777777" w:rsidR="00073515" w:rsidRPr="00CE5285" w:rsidRDefault="00073515" w:rsidP="00124A76">
            <w:pPr>
              <w:tabs>
                <w:tab w:val="clear" w:pos="360"/>
              </w:tabs>
              <w:spacing w:line="259" w:lineRule="auto"/>
              <w:jc w:val="left"/>
              <w:rPr>
                <w:noProof/>
                <w:sz w:val="18"/>
                <w:szCs w:val="18"/>
              </w:rPr>
            </w:pPr>
          </w:p>
        </w:tc>
      </w:tr>
      <w:tr w:rsidR="00073515" w:rsidRPr="00CE5285" w14:paraId="4F904CB7" w14:textId="78201CF1" w:rsidTr="00073515">
        <w:trPr>
          <w:trHeight w:val="332"/>
        </w:trPr>
        <w:tc>
          <w:tcPr>
            <w:tcW w:w="2934" w:type="dxa"/>
          </w:tcPr>
          <w:p w14:paraId="06971CD3" w14:textId="77777777" w:rsidR="00073515" w:rsidRPr="00CE5285" w:rsidRDefault="00073515" w:rsidP="00124A76">
            <w:pPr>
              <w:tabs>
                <w:tab w:val="clear" w:pos="360"/>
              </w:tabs>
              <w:spacing w:line="259" w:lineRule="auto"/>
              <w:jc w:val="left"/>
              <w:rPr>
                <w:noProof/>
                <w:sz w:val="18"/>
                <w:szCs w:val="18"/>
              </w:rPr>
            </w:pPr>
          </w:p>
        </w:tc>
        <w:tc>
          <w:tcPr>
            <w:tcW w:w="2928" w:type="dxa"/>
          </w:tcPr>
          <w:p w14:paraId="2A1F701D" w14:textId="77777777" w:rsidR="00073515" w:rsidRPr="00CE5285" w:rsidRDefault="00073515" w:rsidP="00124A76">
            <w:pPr>
              <w:tabs>
                <w:tab w:val="clear" w:pos="360"/>
              </w:tabs>
              <w:spacing w:line="259" w:lineRule="auto"/>
              <w:jc w:val="left"/>
              <w:rPr>
                <w:noProof/>
                <w:sz w:val="18"/>
                <w:szCs w:val="18"/>
              </w:rPr>
            </w:pPr>
          </w:p>
        </w:tc>
        <w:tc>
          <w:tcPr>
            <w:tcW w:w="2521" w:type="dxa"/>
          </w:tcPr>
          <w:p w14:paraId="03EFCA41" w14:textId="77777777" w:rsidR="00073515" w:rsidRPr="00CE5285" w:rsidRDefault="00073515" w:rsidP="00124A76">
            <w:pPr>
              <w:tabs>
                <w:tab w:val="clear" w:pos="360"/>
              </w:tabs>
              <w:spacing w:line="259" w:lineRule="auto"/>
              <w:jc w:val="left"/>
              <w:rPr>
                <w:noProof/>
                <w:sz w:val="18"/>
                <w:szCs w:val="18"/>
              </w:rPr>
            </w:pPr>
          </w:p>
        </w:tc>
        <w:tc>
          <w:tcPr>
            <w:tcW w:w="2142" w:type="dxa"/>
          </w:tcPr>
          <w:p w14:paraId="03033AEC" w14:textId="77777777" w:rsidR="00073515" w:rsidRPr="00CE5285" w:rsidRDefault="00073515" w:rsidP="00124A76">
            <w:pPr>
              <w:tabs>
                <w:tab w:val="clear" w:pos="360"/>
              </w:tabs>
              <w:spacing w:line="259" w:lineRule="auto"/>
              <w:jc w:val="left"/>
              <w:rPr>
                <w:noProof/>
                <w:sz w:val="18"/>
                <w:szCs w:val="18"/>
              </w:rPr>
            </w:pPr>
          </w:p>
        </w:tc>
      </w:tr>
    </w:tbl>
    <w:p w14:paraId="5AE48A43" w14:textId="77777777" w:rsidR="00B511E1" w:rsidRDefault="00B511E1"/>
    <w:sectPr w:rsidR="00B511E1" w:rsidSect="00CE528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7EwMLE0MjcyNzVR0lEKTi0uzszPAykwrAUAC3g7AywAAAA="/>
  </w:docVars>
  <w:rsids>
    <w:rsidRoot w:val="009E48CE"/>
    <w:rsid w:val="000001DD"/>
    <w:rsid w:val="0000594C"/>
    <w:rsid w:val="00012E10"/>
    <w:rsid w:val="00064DAB"/>
    <w:rsid w:val="000723EA"/>
    <w:rsid w:val="00073515"/>
    <w:rsid w:val="000A40F0"/>
    <w:rsid w:val="000D20C3"/>
    <w:rsid w:val="000E60D8"/>
    <w:rsid w:val="001010B9"/>
    <w:rsid w:val="00106940"/>
    <w:rsid w:val="0011132A"/>
    <w:rsid w:val="00124A76"/>
    <w:rsid w:val="00161295"/>
    <w:rsid w:val="001A77D1"/>
    <w:rsid w:val="001E297C"/>
    <w:rsid w:val="00284D17"/>
    <w:rsid w:val="00286159"/>
    <w:rsid w:val="00287533"/>
    <w:rsid w:val="00297FD4"/>
    <w:rsid w:val="002D196C"/>
    <w:rsid w:val="003037DB"/>
    <w:rsid w:val="003534B3"/>
    <w:rsid w:val="00353DE7"/>
    <w:rsid w:val="00370FDD"/>
    <w:rsid w:val="003D7739"/>
    <w:rsid w:val="003E60B2"/>
    <w:rsid w:val="004475BA"/>
    <w:rsid w:val="00491CE0"/>
    <w:rsid w:val="005132CB"/>
    <w:rsid w:val="005460B4"/>
    <w:rsid w:val="00553102"/>
    <w:rsid w:val="005572F3"/>
    <w:rsid w:val="00563D6A"/>
    <w:rsid w:val="005A3222"/>
    <w:rsid w:val="00601D1B"/>
    <w:rsid w:val="00603E56"/>
    <w:rsid w:val="006229DF"/>
    <w:rsid w:val="00645979"/>
    <w:rsid w:val="00673B63"/>
    <w:rsid w:val="006B220D"/>
    <w:rsid w:val="006D7C8B"/>
    <w:rsid w:val="006E2CAE"/>
    <w:rsid w:val="0077102B"/>
    <w:rsid w:val="007775E6"/>
    <w:rsid w:val="007B13BD"/>
    <w:rsid w:val="007E04E5"/>
    <w:rsid w:val="007E4A2C"/>
    <w:rsid w:val="00805F2F"/>
    <w:rsid w:val="00812534"/>
    <w:rsid w:val="0081474B"/>
    <w:rsid w:val="008454B1"/>
    <w:rsid w:val="008C4DA7"/>
    <w:rsid w:val="008D2F98"/>
    <w:rsid w:val="008D474F"/>
    <w:rsid w:val="00912A4B"/>
    <w:rsid w:val="00913986"/>
    <w:rsid w:val="00922AD0"/>
    <w:rsid w:val="00941708"/>
    <w:rsid w:val="00963B4D"/>
    <w:rsid w:val="00964FE4"/>
    <w:rsid w:val="009E48CE"/>
    <w:rsid w:val="009F0A6F"/>
    <w:rsid w:val="009F20FC"/>
    <w:rsid w:val="00A02ED0"/>
    <w:rsid w:val="00A20A33"/>
    <w:rsid w:val="00A32770"/>
    <w:rsid w:val="00AB08E4"/>
    <w:rsid w:val="00AB4158"/>
    <w:rsid w:val="00AD54E3"/>
    <w:rsid w:val="00AE0C99"/>
    <w:rsid w:val="00B41E94"/>
    <w:rsid w:val="00B511E1"/>
    <w:rsid w:val="00BD4DBF"/>
    <w:rsid w:val="00BD569F"/>
    <w:rsid w:val="00BF1D2A"/>
    <w:rsid w:val="00C46229"/>
    <w:rsid w:val="00C54276"/>
    <w:rsid w:val="00CB7E8B"/>
    <w:rsid w:val="00CD0357"/>
    <w:rsid w:val="00CD0FB9"/>
    <w:rsid w:val="00CE5285"/>
    <w:rsid w:val="00D04DA0"/>
    <w:rsid w:val="00D14D8E"/>
    <w:rsid w:val="00D71AF1"/>
    <w:rsid w:val="00D72899"/>
    <w:rsid w:val="00DA3B00"/>
    <w:rsid w:val="00DC2348"/>
    <w:rsid w:val="00DC2BA2"/>
    <w:rsid w:val="00DE4321"/>
    <w:rsid w:val="00DF0389"/>
    <w:rsid w:val="00E15159"/>
    <w:rsid w:val="00E37DAD"/>
    <w:rsid w:val="00E63B6D"/>
    <w:rsid w:val="00E657DE"/>
    <w:rsid w:val="00EA46E6"/>
    <w:rsid w:val="00EF14B4"/>
    <w:rsid w:val="00F177A1"/>
    <w:rsid w:val="00F24C17"/>
    <w:rsid w:val="00F50E49"/>
    <w:rsid w:val="00F6144B"/>
    <w:rsid w:val="00FC59C9"/>
    <w:rsid w:val="00FD1B4A"/>
    <w:rsid w:val="0251B24E"/>
    <w:rsid w:val="03ED82AF"/>
    <w:rsid w:val="0549217E"/>
    <w:rsid w:val="07252371"/>
    <w:rsid w:val="0CD4B64E"/>
    <w:rsid w:val="0DE3C00F"/>
    <w:rsid w:val="145A477E"/>
    <w:rsid w:val="14DA77D1"/>
    <w:rsid w:val="14FC3A34"/>
    <w:rsid w:val="1E778D84"/>
    <w:rsid w:val="1EE56BC5"/>
    <w:rsid w:val="23C85DDA"/>
    <w:rsid w:val="24F464D9"/>
    <w:rsid w:val="289BCEFD"/>
    <w:rsid w:val="2EAD4BE3"/>
    <w:rsid w:val="33E66E2F"/>
    <w:rsid w:val="3473B1B8"/>
    <w:rsid w:val="369F0FB6"/>
    <w:rsid w:val="3804ADA1"/>
    <w:rsid w:val="3A609C41"/>
    <w:rsid w:val="3C4C7832"/>
    <w:rsid w:val="411FE955"/>
    <w:rsid w:val="41BADF39"/>
    <w:rsid w:val="44B0283C"/>
    <w:rsid w:val="484D6CDA"/>
    <w:rsid w:val="526B0982"/>
    <w:rsid w:val="535B0115"/>
    <w:rsid w:val="56C86AFB"/>
    <w:rsid w:val="56E418D8"/>
    <w:rsid w:val="587FE939"/>
    <w:rsid w:val="58B23B08"/>
    <w:rsid w:val="59A0AE59"/>
    <w:rsid w:val="5AD3A119"/>
    <w:rsid w:val="5BF4AC8C"/>
    <w:rsid w:val="5C6F717A"/>
    <w:rsid w:val="5FB7E86C"/>
    <w:rsid w:val="6016DB9E"/>
    <w:rsid w:val="609AD52F"/>
    <w:rsid w:val="629463DD"/>
    <w:rsid w:val="65612EC8"/>
    <w:rsid w:val="6D16CDC9"/>
    <w:rsid w:val="6E991B92"/>
    <w:rsid w:val="7097D09C"/>
    <w:rsid w:val="7144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2F021"/>
  <w15:chartTrackingRefBased/>
  <w15:docId w15:val="{5E2A4A16-6D9D-4A06-B786-7993551AE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8CE"/>
    <w:pPr>
      <w:tabs>
        <w:tab w:val="left" w:pos="360"/>
      </w:tabs>
      <w:spacing w:line="240" w:lineRule="auto"/>
      <w:jc w:val="both"/>
    </w:pPr>
    <w:rPr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9E48CE"/>
    <w:pPr>
      <w:keepNext/>
      <w:spacing w:before="240" w:after="60"/>
      <w:outlineLvl w:val="1"/>
    </w:pPr>
    <w:rPr>
      <w:rFonts w:eastAsia="Times New Roman" w:cs="Arial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E48CE"/>
    <w:rPr>
      <w:rFonts w:eastAsia="Times New Roman" w:cs="Arial"/>
      <w:b/>
      <w:bCs/>
      <w:iCs/>
      <w:szCs w:val="28"/>
    </w:rPr>
  </w:style>
  <w:style w:type="table" w:styleId="TableGrid">
    <w:name w:val="Table Grid"/>
    <w:basedOn w:val="TableNormal"/>
    <w:uiPriority w:val="99"/>
    <w:rsid w:val="009E48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417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17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17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17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170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8B3D40AF80C14EBFE3419339E0349A" ma:contentTypeVersion="14" ma:contentTypeDescription="Create a new document." ma:contentTypeScope="" ma:versionID="ef616ec1d9f12e3942e96a3372d7027f">
  <xsd:schema xmlns:xsd="http://www.w3.org/2001/XMLSchema" xmlns:xs="http://www.w3.org/2001/XMLSchema" xmlns:p="http://schemas.microsoft.com/office/2006/metadata/properties" xmlns:ns1="http://schemas.microsoft.com/sharepoint/v3" xmlns:ns2="4b9892a9-2c91-4679-98a0-9338d85e396b" xmlns:ns3="3f8464aa-6c9a-4d25-8f61-4ff5571c2012" targetNamespace="http://schemas.microsoft.com/office/2006/metadata/properties" ma:root="true" ma:fieldsID="5f34a3f3388bd480494ea75ad0a551b5" ns1:_="" ns2:_="" ns3:_="">
    <xsd:import namespace="http://schemas.microsoft.com/sharepoint/v3"/>
    <xsd:import namespace="4b9892a9-2c91-4679-98a0-9338d85e396b"/>
    <xsd:import namespace="3f8464aa-6c9a-4d25-8f61-4ff5571c20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892a9-2c91-4679-98a0-9338d85e39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464aa-6c9a-4d25-8f61-4ff5571c20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35FA29-0593-449D-A1C0-4F5B0BD378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b9892a9-2c91-4679-98a0-9338d85e396b"/>
    <ds:schemaRef ds:uri="3f8464aa-6c9a-4d25-8f61-4ff5571c20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6A2B5B-5A17-4C04-9BF7-EE6D583E014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B2A7DC4-0CA8-4C08-88CA-2321D8D23B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234</Words>
  <Characters>1336</Characters>
  <Application>Microsoft Office Word</Application>
  <DocSecurity>4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warski, Jason</dc:creator>
  <cp:keywords/>
  <dc:description/>
  <cp:lastModifiedBy>Adams, Jonathon</cp:lastModifiedBy>
  <cp:revision>105</cp:revision>
  <cp:lastPrinted>2019-08-27T19:32:00Z</cp:lastPrinted>
  <dcterms:created xsi:type="dcterms:W3CDTF">2018-09-05T21:03:00Z</dcterms:created>
  <dcterms:modified xsi:type="dcterms:W3CDTF">2021-02-22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8B3D40AF80C14EBFE3419339E0349A</vt:lpwstr>
  </property>
</Properties>
</file>